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EF2" w:rsidRPr="003E0D89" w:rsidRDefault="0063220D" w:rsidP="003E0D89">
      <w:pPr>
        <w:rPr>
          <w:rFonts w:asciiTheme="majorHAnsi" w:hAnsiTheme="majorHAnsi"/>
          <w:lang w:val="en-US"/>
        </w:rPr>
      </w:pPr>
      <w:bookmarkStart w:id="0" w:name="_GoBack"/>
      <w:r>
        <w:rPr>
          <w:noProof/>
          <w:lang w:val="en-US"/>
        </w:rPr>
        <w:drawing>
          <wp:inline distT="0" distB="0" distL="0" distR="0" wp14:anchorId="59812EE7" wp14:editId="4BF13DA4">
            <wp:extent cx="5486400" cy="3200400"/>
            <wp:effectExtent l="0" t="0" r="0" b="0"/>
            <wp:docPr id="25" name="Chart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End w:id="0"/>
    </w:p>
    <w:sectPr w:rsidR="00096EF2" w:rsidRPr="003E0D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LQwMTU0srQwMTJV0lEKTi0uzszPAykwrAUAU/q5ZCwAAAA="/>
  </w:docVars>
  <w:rsids>
    <w:rsidRoot w:val="00736335"/>
    <w:rsid w:val="000172BF"/>
    <w:rsid w:val="00044A47"/>
    <w:rsid w:val="000472D6"/>
    <w:rsid w:val="0008092C"/>
    <w:rsid w:val="0009003C"/>
    <w:rsid w:val="00096EF2"/>
    <w:rsid w:val="000A2DA9"/>
    <w:rsid w:val="000A4C79"/>
    <w:rsid w:val="00105DFA"/>
    <w:rsid w:val="00113402"/>
    <w:rsid w:val="00133C6E"/>
    <w:rsid w:val="00172577"/>
    <w:rsid w:val="001D59CD"/>
    <w:rsid w:val="001F0143"/>
    <w:rsid w:val="00260700"/>
    <w:rsid w:val="00266524"/>
    <w:rsid w:val="00286079"/>
    <w:rsid w:val="0038098C"/>
    <w:rsid w:val="003A5C68"/>
    <w:rsid w:val="003B7A39"/>
    <w:rsid w:val="003C4D35"/>
    <w:rsid w:val="003E0D89"/>
    <w:rsid w:val="0040097F"/>
    <w:rsid w:val="00427AA8"/>
    <w:rsid w:val="004371AC"/>
    <w:rsid w:val="00441C03"/>
    <w:rsid w:val="0046460F"/>
    <w:rsid w:val="004C5C02"/>
    <w:rsid w:val="004D1E5D"/>
    <w:rsid w:val="004D6C8C"/>
    <w:rsid w:val="004E32B2"/>
    <w:rsid w:val="00511269"/>
    <w:rsid w:val="0054591C"/>
    <w:rsid w:val="00582705"/>
    <w:rsid w:val="005853FB"/>
    <w:rsid w:val="005942E7"/>
    <w:rsid w:val="005A1942"/>
    <w:rsid w:val="005A5136"/>
    <w:rsid w:val="005B1012"/>
    <w:rsid w:val="005D7A78"/>
    <w:rsid w:val="0063220D"/>
    <w:rsid w:val="006A758D"/>
    <w:rsid w:val="006B7B41"/>
    <w:rsid w:val="006D2888"/>
    <w:rsid w:val="00700732"/>
    <w:rsid w:val="00723324"/>
    <w:rsid w:val="00736335"/>
    <w:rsid w:val="007713FD"/>
    <w:rsid w:val="007C1C42"/>
    <w:rsid w:val="007D53C7"/>
    <w:rsid w:val="007D5545"/>
    <w:rsid w:val="007F3D6E"/>
    <w:rsid w:val="0080190E"/>
    <w:rsid w:val="008246E2"/>
    <w:rsid w:val="00846E99"/>
    <w:rsid w:val="00860B64"/>
    <w:rsid w:val="008A1AF8"/>
    <w:rsid w:val="008B6467"/>
    <w:rsid w:val="008C354B"/>
    <w:rsid w:val="008F6B9B"/>
    <w:rsid w:val="00901EBC"/>
    <w:rsid w:val="00944C1F"/>
    <w:rsid w:val="00965A44"/>
    <w:rsid w:val="009671B4"/>
    <w:rsid w:val="009705BA"/>
    <w:rsid w:val="009721BB"/>
    <w:rsid w:val="00A065DD"/>
    <w:rsid w:val="00A24C08"/>
    <w:rsid w:val="00A44BE4"/>
    <w:rsid w:val="00A71D13"/>
    <w:rsid w:val="00A84CFF"/>
    <w:rsid w:val="00AA2FEB"/>
    <w:rsid w:val="00B339D4"/>
    <w:rsid w:val="00B56ED8"/>
    <w:rsid w:val="00B71D74"/>
    <w:rsid w:val="00B919CB"/>
    <w:rsid w:val="00B92650"/>
    <w:rsid w:val="00B93FCD"/>
    <w:rsid w:val="00BB53E9"/>
    <w:rsid w:val="00BE0B98"/>
    <w:rsid w:val="00BF70EE"/>
    <w:rsid w:val="00C34E1D"/>
    <w:rsid w:val="00C466A5"/>
    <w:rsid w:val="00C46CCA"/>
    <w:rsid w:val="00CC271A"/>
    <w:rsid w:val="00D01C93"/>
    <w:rsid w:val="00D10068"/>
    <w:rsid w:val="00D47032"/>
    <w:rsid w:val="00DA3E27"/>
    <w:rsid w:val="00DF1269"/>
    <w:rsid w:val="00DF55EF"/>
    <w:rsid w:val="00E244E4"/>
    <w:rsid w:val="00E55BEC"/>
    <w:rsid w:val="00E70DB0"/>
    <w:rsid w:val="00EA427F"/>
    <w:rsid w:val="00EB0897"/>
    <w:rsid w:val="00F42BAA"/>
    <w:rsid w:val="00F451E6"/>
    <w:rsid w:val="00F60BF0"/>
    <w:rsid w:val="00FE0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507D6D-0BD3-4FA0-B151-0C1E3644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0D89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08092C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otal Contract Prices by Managers&lt;&lt;foreach [ManagerTestClass</a:t>
            </a:r>
            <a:r>
              <a:rPr lang="en-US" baseline="0"/>
              <a:t> </a:t>
            </a:r>
            <a:r>
              <a:rPr lang="en-US"/>
              <a:t>m in managers]&gt;&gt;&lt;&lt;x [m.getName()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:$B$5</c:f>
              <c:strCache>
                <c:ptCount val="5"/>
                <c:pt idx="0">
                  <c:v>ContractsCount&lt;&lt;y [managers.sum((ManagerTestClass p) =&gt; p.getContracts().count(c =&gt; c.getManager().getName() == m.getName()))]&gt;&gt;&lt;&lt;removeif [condition &lt; 3]&gt;&gt;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</c:numCache>
            </c:numRef>
          </c:val>
          <c:extLst>
            <c:ext xmlns:c16="http://schemas.microsoft.com/office/drawing/2014/chart" uri="{C3380CC4-5D6E-409C-BE32-E72D297353CC}">
              <c16:uniqueId val="{00000000-FA3D-448C-89F9-BBADB53E1DAE}"/>
            </c:ext>
          </c:extLst>
        </c:ser>
        <c:ser>
          <c:idx val="1"/>
          <c:order val="1"/>
          <c:tx>
            <c:strRef>
              <c:f>Sheet1!$C$1:$C$5</c:f>
              <c:strCache>
                <c:ptCount val="5"/>
                <c:pt idx="0">
                  <c:v>Total Contract Price&lt;&lt;y [m.getContracts().sum(c =&gt; c.getPrice())]&gt;&gt;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Lit>
              <c:formatCode>General</c:formatCode>
              <c:ptCount val="1"/>
              <c:pt idx="0">
                <c:v>1</c:v>
              </c:pt>
            </c:numLit>
          </c:val>
          <c:extLst>
            <c:ext xmlns:c16="http://schemas.microsoft.com/office/drawing/2014/chart" uri="{C3380CC4-5D6E-409C-BE32-E72D297353CC}">
              <c16:uniqueId val="{00000002-645E-4C39-BCCB-D5C36B3BA6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21232712"/>
        <c:axId val="321233104"/>
      </c:barChart>
      <c:catAx>
        <c:axId val="3212327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1233104"/>
        <c:crosses val="autoZero"/>
        <c:auto val="1"/>
        <c:lblAlgn val="ctr"/>
        <c:lblOffset val="100"/>
        <c:noMultiLvlLbl val="0"/>
      </c:catAx>
      <c:valAx>
        <c:axId val="321233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1232712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241</cp:revision>
  <dcterms:created xsi:type="dcterms:W3CDTF">2016-10-21T16:10:00Z</dcterms:created>
  <dcterms:modified xsi:type="dcterms:W3CDTF">2019-05-22T09:35:00Z</dcterms:modified>
</cp:coreProperties>
</file>